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3309E" w14:textId="48FA2BE8" w:rsidR="00896A3C" w:rsidRPr="008B6071" w:rsidRDefault="004C651C" w:rsidP="007D335C">
      <w:pPr>
        <w:pStyle w:val="Heading1"/>
        <w:spacing w:after="0"/>
      </w:pPr>
      <w:r w:rsidRPr="008B6071">
        <w:t>HTA Case Study</w:t>
      </w:r>
      <w:r w:rsidRPr="008B6071">
        <w:tab/>
      </w:r>
      <w:r w:rsidRPr="008B6071">
        <w:tab/>
      </w:r>
      <w:r w:rsidR="00FC298B" w:rsidRPr="008B6071">
        <w:t xml:space="preserve">      </w:t>
      </w:r>
      <w:r w:rsidRPr="008B6071">
        <w:tab/>
      </w:r>
      <w:r w:rsidRPr="008B6071">
        <w:tab/>
      </w:r>
      <w:r w:rsidRPr="008B6071">
        <w:tab/>
      </w:r>
      <w:r w:rsidRPr="008B6071">
        <w:tab/>
      </w:r>
      <w:r w:rsidRPr="008B6071">
        <w:tab/>
      </w:r>
      <w:r w:rsidRPr="008B6071">
        <w:tab/>
      </w:r>
      <w:r w:rsidRPr="008B6071">
        <w:tab/>
      </w:r>
      <w:r w:rsidR="00081758" w:rsidRPr="008B6071">
        <w:t xml:space="preserve">                            </w:t>
      </w:r>
    </w:p>
    <w:p w14:paraId="31955AAA" w14:textId="089A944E" w:rsidR="00630F1C" w:rsidRDefault="004C651C" w:rsidP="007D335C">
      <w:pPr>
        <w:spacing w:after="0"/>
      </w:pPr>
      <w:r w:rsidRPr="008B6071">
        <w:t>The Horticultural Trade Association</w:t>
      </w:r>
      <w:r w:rsidR="6933A7B6" w:rsidRPr="008B6071">
        <w:t>’s</w:t>
      </w:r>
      <w:r w:rsidR="00630F1C" w:rsidRPr="008B6071">
        <w:t xml:space="preserve"> (HTA)</w:t>
      </w:r>
      <w:r w:rsidRPr="008B6071">
        <w:t xml:space="preserve"> </w:t>
      </w:r>
      <w:r w:rsidR="00630F1C" w:rsidRPr="008B6071">
        <w:t>mission is to help the garden industry to flourish.</w:t>
      </w:r>
      <w:r w:rsidR="00786D6B" w:rsidRPr="008B6071">
        <w:t xml:space="preserve"> </w:t>
      </w:r>
      <w:r w:rsidR="00A37BC4" w:rsidRPr="008B6071">
        <w:t xml:space="preserve">HTA’s </w:t>
      </w:r>
      <w:r w:rsidR="00630F1C" w:rsidRPr="008B6071">
        <w:t xml:space="preserve">work to represent </w:t>
      </w:r>
      <w:r w:rsidR="00786D6B" w:rsidRPr="008B6071">
        <w:t>its members from across the sector</w:t>
      </w:r>
      <w:r w:rsidR="0674040E" w:rsidRPr="008B6071">
        <w:t>,</w:t>
      </w:r>
      <w:r w:rsidR="00786D6B" w:rsidRPr="008B6071">
        <w:t xml:space="preserve"> and</w:t>
      </w:r>
      <w:r w:rsidR="459460B3" w:rsidRPr="008B6071">
        <w:t xml:space="preserve"> to address</w:t>
      </w:r>
      <w:r w:rsidR="13395EB9" w:rsidRPr="008B6071">
        <w:t xml:space="preserve"> the</w:t>
      </w:r>
      <w:r w:rsidR="00786D6B" w:rsidRPr="008B6071">
        <w:t xml:space="preserve"> key issues impacting them</w:t>
      </w:r>
      <w:r w:rsidR="444BB980" w:rsidRPr="008B6071">
        <w:t>,</w:t>
      </w:r>
      <w:r w:rsidR="00786D6B" w:rsidRPr="008B6071">
        <w:t xml:space="preserve"> is growing, and HTA prides itself on evidence</w:t>
      </w:r>
      <w:r w:rsidR="00A37BC4" w:rsidRPr="008B6071">
        <w:t xml:space="preserve">-based and informed communications </w:t>
      </w:r>
      <w:r w:rsidR="006A13C9" w:rsidRPr="008B6071">
        <w:t xml:space="preserve">(media, </w:t>
      </w:r>
      <w:r w:rsidR="00583DED" w:rsidRPr="008B6071">
        <w:t xml:space="preserve">government) </w:t>
      </w:r>
      <w:r w:rsidR="00A37BC4" w:rsidRPr="008B6071">
        <w:t>and policy positions. This includes case studies from</w:t>
      </w:r>
      <w:r w:rsidR="00786D6B" w:rsidRPr="008B6071">
        <w:t xml:space="preserve"> members</w:t>
      </w:r>
      <w:r w:rsidR="70AFD48A" w:rsidRPr="008B6071">
        <w:t>,</w:t>
      </w:r>
      <w:r w:rsidR="00A37BC4" w:rsidRPr="008B6071">
        <w:t xml:space="preserve"> covering the following</w:t>
      </w:r>
      <w:r w:rsidR="180CCFDC" w:rsidRPr="008B6071">
        <w:t xml:space="preserve"> characteristics</w:t>
      </w:r>
      <w:r w:rsidR="00A37BC4" w:rsidRPr="008B6071">
        <w:t>:</w:t>
      </w:r>
    </w:p>
    <w:p w14:paraId="7AD803AA" w14:textId="77777777" w:rsidR="007D335C" w:rsidRPr="008B6071" w:rsidRDefault="007D335C" w:rsidP="007D335C">
      <w:pPr>
        <w:spacing w:after="0"/>
      </w:pPr>
    </w:p>
    <w:p w14:paraId="045FDDAB" w14:textId="304BBA0D" w:rsidR="003D64F2" w:rsidRPr="0072408B" w:rsidRDefault="00A37BC4" w:rsidP="007D335C">
      <w:pPr>
        <w:pStyle w:val="ListParagraph"/>
        <w:numPr>
          <w:ilvl w:val="0"/>
          <w:numId w:val="7"/>
        </w:numPr>
        <w:spacing w:after="0"/>
      </w:pPr>
      <w:r w:rsidRPr="0072408B">
        <w:t>Across the breadth of the UK’s four nations</w:t>
      </w:r>
    </w:p>
    <w:p w14:paraId="642D47A2" w14:textId="3FFBC3A1" w:rsidR="00A37BC4" w:rsidRPr="0072408B" w:rsidRDefault="00A37BC4" w:rsidP="007D335C">
      <w:pPr>
        <w:pStyle w:val="ListParagraph"/>
        <w:numPr>
          <w:ilvl w:val="0"/>
          <w:numId w:val="7"/>
        </w:numPr>
        <w:spacing w:after="0"/>
      </w:pPr>
      <w:r w:rsidRPr="0072408B">
        <w:t>Representing all sections of HTA membership</w:t>
      </w:r>
    </w:p>
    <w:p w14:paraId="388CC32B" w14:textId="6909EE53" w:rsidR="00A37BC4" w:rsidRPr="0072408B" w:rsidRDefault="00A37BC4" w:rsidP="007D335C">
      <w:pPr>
        <w:pStyle w:val="ListParagraph"/>
        <w:numPr>
          <w:ilvl w:val="0"/>
          <w:numId w:val="7"/>
        </w:numPr>
        <w:spacing w:after="0"/>
      </w:pPr>
      <w:r w:rsidRPr="0072408B">
        <w:t>Diversity of business types and sizes</w:t>
      </w:r>
    </w:p>
    <w:p w14:paraId="3D08E4C8" w14:textId="260F9149" w:rsidR="00A37BC4" w:rsidRPr="0072408B" w:rsidRDefault="00A37BC4" w:rsidP="007D335C">
      <w:pPr>
        <w:pStyle w:val="ListParagraph"/>
        <w:numPr>
          <w:ilvl w:val="0"/>
          <w:numId w:val="7"/>
        </w:numPr>
        <w:spacing w:after="0"/>
      </w:pPr>
      <w:r w:rsidRPr="0072408B">
        <w:t xml:space="preserve">General profiling of UK </w:t>
      </w:r>
      <w:r w:rsidR="00731D2C" w:rsidRPr="0072408B">
        <w:t>environ</w:t>
      </w:r>
      <w:r w:rsidRPr="0072408B">
        <w:t xml:space="preserve">mental horticulture </w:t>
      </w:r>
    </w:p>
    <w:p w14:paraId="53512274" w14:textId="121FAD40" w:rsidR="00AF0EA3" w:rsidRPr="0072408B" w:rsidRDefault="00AF0EA3" w:rsidP="007D335C">
      <w:pPr>
        <w:pStyle w:val="ListParagraph"/>
        <w:numPr>
          <w:ilvl w:val="0"/>
          <w:numId w:val="7"/>
        </w:numPr>
        <w:spacing w:after="0"/>
      </w:pPr>
      <w:r w:rsidRPr="0072408B">
        <w:t>Active on issues: sustainability, water conservation/use, energy, peat</w:t>
      </w:r>
      <w:r w:rsidR="004C5F2C" w:rsidRPr="0072408B">
        <w:t xml:space="preserve">-use (or transitioning from), importing, exporting, climate adaptation, </w:t>
      </w:r>
      <w:r w:rsidR="005B06C5" w:rsidRPr="0072408B">
        <w:t>plastics, waste, innovation, skills, labour, green growth, etc (any policy or other business issue)</w:t>
      </w:r>
    </w:p>
    <w:p w14:paraId="495040A5" w14:textId="66E2D26A" w:rsidR="00A37BC4" w:rsidRPr="0072408B" w:rsidRDefault="00A37BC4" w:rsidP="007D335C">
      <w:pPr>
        <w:pStyle w:val="ListParagraph"/>
        <w:numPr>
          <w:ilvl w:val="0"/>
          <w:numId w:val="7"/>
        </w:numPr>
        <w:spacing w:after="0"/>
      </w:pPr>
      <w:r w:rsidRPr="0072408B">
        <w:t>Supportive of HTA services</w:t>
      </w:r>
      <w:r w:rsidR="006A13C9" w:rsidRPr="0072408B">
        <w:t>, groups</w:t>
      </w:r>
      <w:r w:rsidRPr="0072408B">
        <w:t xml:space="preserve"> and committees</w:t>
      </w:r>
    </w:p>
    <w:p w14:paraId="7A8698C7" w14:textId="5D32D30C" w:rsidR="003D64F2" w:rsidRPr="0072408B" w:rsidRDefault="006A13C9" w:rsidP="007D335C">
      <w:pPr>
        <w:pStyle w:val="ListParagraph"/>
        <w:numPr>
          <w:ilvl w:val="0"/>
          <w:numId w:val="7"/>
        </w:numPr>
        <w:spacing w:after="0"/>
      </w:pPr>
      <w:r w:rsidRPr="0072408B">
        <w:t xml:space="preserve">Positive stories of business growth and </w:t>
      </w:r>
      <w:r w:rsidR="0091107D" w:rsidRPr="0072408B">
        <w:t>development</w:t>
      </w:r>
    </w:p>
    <w:p w14:paraId="1F641830" w14:textId="77777777" w:rsidR="007D335C" w:rsidRDefault="007D335C" w:rsidP="007D335C">
      <w:pPr>
        <w:spacing w:after="0"/>
      </w:pPr>
    </w:p>
    <w:p w14:paraId="4EDFE079" w14:textId="0384F97E" w:rsidR="003D64F2" w:rsidRPr="0072408B" w:rsidRDefault="003D64F2" w:rsidP="007D335C">
      <w:pPr>
        <w:spacing w:after="0"/>
      </w:pPr>
      <w:r w:rsidRPr="0072408B">
        <w:t>What we</w:t>
      </w:r>
      <w:r w:rsidR="00570CCF" w:rsidRPr="0072408B">
        <w:t xml:space="preserve"> </w:t>
      </w:r>
      <w:r w:rsidRPr="0072408B">
        <w:t>need</w:t>
      </w:r>
      <w:r w:rsidR="701B810D" w:rsidRPr="0072408B">
        <w:t xml:space="preserve"> from you</w:t>
      </w:r>
      <w:r w:rsidRPr="0072408B">
        <w:t xml:space="preserve"> </w:t>
      </w:r>
      <w:r w:rsidR="00570CCF" w:rsidRPr="0072408B">
        <w:t>to support case study detail</w:t>
      </w:r>
      <w:r w:rsidR="0A62824D" w:rsidRPr="0072408B">
        <w:t>, where possible</w:t>
      </w:r>
      <w:r w:rsidR="00570CCF" w:rsidRPr="0072408B">
        <w:t>:</w:t>
      </w:r>
    </w:p>
    <w:p w14:paraId="4358D1DC" w14:textId="5202C036" w:rsidR="003D64F2" w:rsidRPr="0072408B" w:rsidRDefault="003D64F2" w:rsidP="007D335C">
      <w:pPr>
        <w:pStyle w:val="ListParagraph"/>
        <w:numPr>
          <w:ilvl w:val="0"/>
          <w:numId w:val="8"/>
        </w:numPr>
        <w:spacing w:after="0"/>
      </w:pPr>
      <w:r w:rsidRPr="0072408B">
        <w:t>Strong images</w:t>
      </w:r>
    </w:p>
    <w:p w14:paraId="7B985C65" w14:textId="0970C89C" w:rsidR="003D64F2" w:rsidRPr="0072408B" w:rsidRDefault="003D64F2" w:rsidP="007D335C">
      <w:pPr>
        <w:pStyle w:val="ListParagraph"/>
        <w:numPr>
          <w:ilvl w:val="0"/>
          <w:numId w:val="8"/>
        </w:numPr>
        <w:spacing w:after="0"/>
      </w:pPr>
      <w:r w:rsidRPr="0072408B">
        <w:t xml:space="preserve">Statistics </w:t>
      </w:r>
      <w:r w:rsidR="00BC1C31" w:rsidRPr="0072408B">
        <w:t>and data</w:t>
      </w:r>
      <w:r w:rsidRPr="0072408B">
        <w:t xml:space="preserve"> </w:t>
      </w:r>
    </w:p>
    <w:p w14:paraId="05E2DFCC" w14:textId="77777777" w:rsidR="00E33D92" w:rsidRDefault="00E33D92" w:rsidP="007D335C">
      <w:pPr>
        <w:spacing w:after="0"/>
      </w:pPr>
    </w:p>
    <w:p w14:paraId="0B1B42EC" w14:textId="4570726F" w:rsidR="0007466C" w:rsidRDefault="00A04F05" w:rsidP="007D335C">
      <w:pPr>
        <w:spacing w:after="0"/>
      </w:pPr>
      <w:r w:rsidRPr="0072408B">
        <w:t xml:space="preserve">This form should be completed by </w:t>
      </w:r>
      <w:r w:rsidR="00454298" w:rsidRPr="0072408B">
        <w:t>an</w:t>
      </w:r>
      <w:r w:rsidRPr="0072408B">
        <w:t xml:space="preserve"> </w:t>
      </w:r>
      <w:r w:rsidR="00BC1C31" w:rsidRPr="0072408B">
        <w:t>HTA employee, or</w:t>
      </w:r>
      <w:r w:rsidR="1BF72FAB" w:rsidRPr="0072408B">
        <w:t xml:space="preserve"> HTA</w:t>
      </w:r>
      <w:r w:rsidR="00BC1C31" w:rsidRPr="0072408B">
        <w:t xml:space="preserve"> members and returned to HTA </w:t>
      </w:r>
      <w:r w:rsidR="00BC1C31" w:rsidRPr="002609AD">
        <w:t>(</w:t>
      </w:r>
      <w:hyperlink r:id="rId11" w:history="1">
        <w:r w:rsidR="00454298" w:rsidRPr="002609AD">
          <w:rPr>
            <w:rStyle w:val="Hyperlink"/>
          </w:rPr>
          <w:t>media.office@hta.org.uk</w:t>
        </w:r>
      </w:hyperlink>
      <w:r w:rsidR="00BC1C31" w:rsidRPr="002609AD">
        <w:t xml:space="preserve">) </w:t>
      </w:r>
    </w:p>
    <w:p w14:paraId="66DD1D24" w14:textId="77777777" w:rsidR="00E33D92" w:rsidRDefault="00E33D92" w:rsidP="007D335C">
      <w:pPr>
        <w:spacing w:after="0"/>
      </w:pPr>
    </w:p>
    <w:p w14:paraId="1E32FBC0" w14:textId="5951F2B9" w:rsidR="002609AD" w:rsidRDefault="002609AD" w:rsidP="007D335C">
      <w:pPr>
        <w:spacing w:after="0"/>
      </w:pPr>
      <w:r>
        <w:t>Form on next page</w:t>
      </w:r>
      <w:r w:rsidR="0094073B">
        <w:t>, use as much space as needed</w:t>
      </w:r>
      <w:r>
        <w:t>.</w:t>
      </w:r>
    </w:p>
    <w:p w14:paraId="073048B8" w14:textId="77777777" w:rsidR="002609AD" w:rsidRDefault="002609AD" w:rsidP="007D335C">
      <w:pPr>
        <w:spacing w:after="0" w:line="259" w:lineRule="auto"/>
        <w:ind w:left="0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2"/>
        <w:gridCol w:w="7274"/>
      </w:tblGrid>
      <w:tr w:rsidR="00D2239A" w:rsidRPr="0072408B" w14:paraId="4DDF5D0B" w14:textId="77777777" w:rsidTr="002609AD">
        <w:tc>
          <w:tcPr>
            <w:tcW w:w="2462" w:type="dxa"/>
            <w:shd w:val="clear" w:color="auto" w:fill="555658"/>
          </w:tcPr>
          <w:p w14:paraId="1DA86A7B" w14:textId="678C41DA" w:rsidR="00D2239A" w:rsidRPr="002609AD" w:rsidRDefault="00D2239A" w:rsidP="0091652E">
            <w:pPr>
              <w:ind w:left="0"/>
              <w:rPr>
                <w:b/>
                <w:bCs/>
                <w:color w:val="FFFFFF" w:themeColor="background1"/>
              </w:rPr>
            </w:pPr>
            <w:r w:rsidRPr="002609AD">
              <w:rPr>
                <w:b/>
                <w:bCs/>
                <w:color w:val="FFFFFF" w:themeColor="background1"/>
              </w:rPr>
              <w:lastRenderedPageBreak/>
              <w:t>Topic Area</w:t>
            </w:r>
          </w:p>
        </w:tc>
        <w:tc>
          <w:tcPr>
            <w:tcW w:w="7274" w:type="dxa"/>
          </w:tcPr>
          <w:p w14:paraId="6109BE88" w14:textId="77777777" w:rsidR="00D2239A" w:rsidRPr="0072408B" w:rsidRDefault="00D2239A" w:rsidP="0091652E">
            <w:pPr>
              <w:ind w:left="0"/>
            </w:pPr>
          </w:p>
        </w:tc>
      </w:tr>
      <w:tr w:rsidR="00D2239A" w:rsidRPr="0072408B" w14:paraId="4907F50F" w14:textId="77777777" w:rsidTr="002609AD">
        <w:tc>
          <w:tcPr>
            <w:tcW w:w="2462" w:type="dxa"/>
            <w:shd w:val="clear" w:color="auto" w:fill="555658"/>
          </w:tcPr>
          <w:p w14:paraId="0D014F95" w14:textId="3F03D834" w:rsidR="00D2239A" w:rsidRPr="002609AD" w:rsidRDefault="00D2239A" w:rsidP="0091652E">
            <w:pPr>
              <w:ind w:left="0"/>
              <w:rPr>
                <w:b/>
                <w:bCs/>
                <w:color w:val="FFFFFF" w:themeColor="background1"/>
              </w:rPr>
            </w:pPr>
            <w:r w:rsidRPr="002609AD">
              <w:rPr>
                <w:b/>
                <w:bCs/>
                <w:color w:val="FFFFFF" w:themeColor="background1"/>
              </w:rPr>
              <w:t xml:space="preserve">Date </w:t>
            </w:r>
            <w:r w:rsidR="00D268B0" w:rsidRPr="002609AD">
              <w:rPr>
                <w:b/>
                <w:bCs/>
                <w:color w:val="FFFFFF" w:themeColor="background1"/>
              </w:rPr>
              <w:t>C</w:t>
            </w:r>
            <w:r w:rsidRPr="002609AD">
              <w:rPr>
                <w:b/>
                <w:bCs/>
                <w:color w:val="FFFFFF" w:themeColor="background1"/>
              </w:rPr>
              <w:t>ompleted</w:t>
            </w:r>
          </w:p>
        </w:tc>
        <w:tc>
          <w:tcPr>
            <w:tcW w:w="7274" w:type="dxa"/>
          </w:tcPr>
          <w:p w14:paraId="0656BFC7" w14:textId="77777777" w:rsidR="00D2239A" w:rsidRPr="0072408B" w:rsidRDefault="00D2239A" w:rsidP="0091652E">
            <w:pPr>
              <w:ind w:left="0"/>
            </w:pPr>
          </w:p>
        </w:tc>
      </w:tr>
      <w:tr w:rsidR="00D268B0" w:rsidRPr="0072408B" w14:paraId="64D56AA0" w14:textId="77777777" w:rsidTr="002609AD">
        <w:tc>
          <w:tcPr>
            <w:tcW w:w="2462" w:type="dxa"/>
            <w:shd w:val="clear" w:color="auto" w:fill="555658"/>
          </w:tcPr>
          <w:p w14:paraId="381BF451" w14:textId="745DCDB2" w:rsidR="00D268B0" w:rsidRPr="002609AD" w:rsidRDefault="00D268B0" w:rsidP="0091652E">
            <w:pPr>
              <w:ind w:left="0"/>
              <w:rPr>
                <w:b/>
                <w:bCs/>
                <w:color w:val="FFFFFF" w:themeColor="background1"/>
              </w:rPr>
            </w:pPr>
            <w:r w:rsidRPr="002609AD">
              <w:rPr>
                <w:b/>
                <w:bCs/>
                <w:color w:val="FFFFFF" w:themeColor="background1"/>
              </w:rPr>
              <w:t>HTA Contact Name</w:t>
            </w:r>
          </w:p>
        </w:tc>
        <w:tc>
          <w:tcPr>
            <w:tcW w:w="7274" w:type="dxa"/>
          </w:tcPr>
          <w:p w14:paraId="23789AC0" w14:textId="77777777" w:rsidR="00D268B0" w:rsidRPr="0072408B" w:rsidRDefault="00D268B0" w:rsidP="0091652E">
            <w:pPr>
              <w:ind w:left="0"/>
            </w:pPr>
          </w:p>
        </w:tc>
      </w:tr>
    </w:tbl>
    <w:p w14:paraId="03A2BFD5" w14:textId="127C17C2" w:rsidR="00E9750A" w:rsidRPr="0072408B" w:rsidRDefault="00E9750A" w:rsidP="0091652E">
      <w:pPr>
        <w:spacing w:after="0"/>
        <w:ind w:left="0"/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964"/>
        <w:gridCol w:w="5812"/>
      </w:tblGrid>
      <w:tr w:rsidR="007D335C" w:rsidRPr="007D335C" w14:paraId="2DDE1BAA" w14:textId="77777777" w:rsidTr="0091652E">
        <w:tc>
          <w:tcPr>
            <w:tcW w:w="9776" w:type="dxa"/>
            <w:gridSpan w:val="2"/>
            <w:shd w:val="clear" w:color="auto" w:fill="555658"/>
          </w:tcPr>
          <w:p w14:paraId="1B7335A8" w14:textId="533A6E0A" w:rsidR="00AB0631" w:rsidRPr="007D335C" w:rsidRDefault="00AB0631" w:rsidP="0091652E">
            <w:pPr>
              <w:ind w:left="0"/>
              <w:rPr>
                <w:b/>
                <w:bCs/>
                <w:color w:val="FFFFFF" w:themeColor="background1"/>
              </w:rPr>
            </w:pPr>
            <w:r w:rsidRPr="007D335C">
              <w:rPr>
                <w:b/>
                <w:bCs/>
                <w:color w:val="FFFFFF" w:themeColor="background1"/>
              </w:rPr>
              <w:t>Case Study Contact Details</w:t>
            </w:r>
          </w:p>
        </w:tc>
      </w:tr>
      <w:tr w:rsidR="00AB0631" w:rsidRPr="0072408B" w14:paraId="7A970352" w14:textId="77777777" w:rsidTr="0091652E">
        <w:tc>
          <w:tcPr>
            <w:tcW w:w="3964" w:type="dxa"/>
          </w:tcPr>
          <w:p w14:paraId="3CD813FD" w14:textId="1D3116B0" w:rsidR="00AB0631" w:rsidRPr="0072408B" w:rsidRDefault="00AB0631" w:rsidP="0091652E">
            <w:pPr>
              <w:ind w:left="0"/>
            </w:pPr>
            <w:r w:rsidRPr="0072408B">
              <w:t>Company Name</w:t>
            </w:r>
          </w:p>
        </w:tc>
        <w:tc>
          <w:tcPr>
            <w:tcW w:w="5812" w:type="dxa"/>
          </w:tcPr>
          <w:p w14:paraId="48839279" w14:textId="77777777" w:rsidR="00AB0631" w:rsidRPr="0072408B" w:rsidRDefault="00AB0631" w:rsidP="0091652E">
            <w:pPr>
              <w:ind w:left="0"/>
            </w:pPr>
          </w:p>
        </w:tc>
      </w:tr>
      <w:tr w:rsidR="00AB0631" w:rsidRPr="0072408B" w14:paraId="21F841C4" w14:textId="77777777" w:rsidTr="0091652E">
        <w:tc>
          <w:tcPr>
            <w:tcW w:w="3964" w:type="dxa"/>
          </w:tcPr>
          <w:p w14:paraId="0E67590D" w14:textId="1340092C" w:rsidR="00AB0631" w:rsidRPr="0072408B" w:rsidRDefault="000822C1" w:rsidP="0091652E">
            <w:pPr>
              <w:ind w:left="0"/>
            </w:pPr>
            <w:r w:rsidRPr="0072408B">
              <w:t>Contact Name</w:t>
            </w:r>
          </w:p>
        </w:tc>
        <w:tc>
          <w:tcPr>
            <w:tcW w:w="5812" w:type="dxa"/>
          </w:tcPr>
          <w:p w14:paraId="2DD00FBB" w14:textId="77777777" w:rsidR="00AB0631" w:rsidRPr="0072408B" w:rsidRDefault="00AB0631" w:rsidP="0091652E">
            <w:pPr>
              <w:ind w:left="0"/>
            </w:pPr>
          </w:p>
        </w:tc>
      </w:tr>
      <w:tr w:rsidR="00AB0631" w:rsidRPr="0072408B" w14:paraId="15386B71" w14:textId="77777777" w:rsidTr="0091652E">
        <w:tc>
          <w:tcPr>
            <w:tcW w:w="3964" w:type="dxa"/>
          </w:tcPr>
          <w:p w14:paraId="4BFFC4F5" w14:textId="225FE34F" w:rsidR="00AB0631" w:rsidRPr="0072408B" w:rsidRDefault="000822C1" w:rsidP="0091652E">
            <w:pPr>
              <w:ind w:left="0"/>
            </w:pPr>
            <w:r w:rsidRPr="0072408B">
              <w:t>Contact Phone</w:t>
            </w:r>
          </w:p>
        </w:tc>
        <w:tc>
          <w:tcPr>
            <w:tcW w:w="5812" w:type="dxa"/>
          </w:tcPr>
          <w:p w14:paraId="2E33D328" w14:textId="77777777" w:rsidR="00AB0631" w:rsidRPr="0072408B" w:rsidRDefault="00AB0631" w:rsidP="0091652E">
            <w:pPr>
              <w:ind w:left="0"/>
            </w:pPr>
          </w:p>
        </w:tc>
      </w:tr>
      <w:tr w:rsidR="00AB0631" w:rsidRPr="0072408B" w14:paraId="65CB9A85" w14:textId="77777777" w:rsidTr="0091652E">
        <w:tc>
          <w:tcPr>
            <w:tcW w:w="3964" w:type="dxa"/>
          </w:tcPr>
          <w:p w14:paraId="307E9396" w14:textId="7CE26A2B" w:rsidR="00AB0631" w:rsidRPr="0072408B" w:rsidRDefault="000822C1" w:rsidP="0091652E">
            <w:pPr>
              <w:ind w:left="0"/>
            </w:pPr>
            <w:r w:rsidRPr="0072408B">
              <w:t>Contact Email</w:t>
            </w:r>
          </w:p>
        </w:tc>
        <w:tc>
          <w:tcPr>
            <w:tcW w:w="5812" w:type="dxa"/>
          </w:tcPr>
          <w:p w14:paraId="02F0AA8D" w14:textId="77777777" w:rsidR="00AB0631" w:rsidRPr="0072408B" w:rsidRDefault="00AB0631" w:rsidP="0091652E">
            <w:pPr>
              <w:ind w:left="0"/>
            </w:pPr>
          </w:p>
        </w:tc>
      </w:tr>
      <w:tr w:rsidR="00AB0631" w:rsidRPr="0072408B" w14:paraId="261277BC" w14:textId="77777777" w:rsidTr="0091652E">
        <w:tc>
          <w:tcPr>
            <w:tcW w:w="3964" w:type="dxa"/>
          </w:tcPr>
          <w:p w14:paraId="4EF3BC1B" w14:textId="3F0709F9" w:rsidR="00AB0631" w:rsidRPr="0072408B" w:rsidRDefault="000822C1" w:rsidP="0091652E">
            <w:pPr>
              <w:ind w:left="0"/>
            </w:pPr>
            <w:r w:rsidRPr="0072408B">
              <w:t>Website</w:t>
            </w:r>
          </w:p>
        </w:tc>
        <w:tc>
          <w:tcPr>
            <w:tcW w:w="5812" w:type="dxa"/>
          </w:tcPr>
          <w:p w14:paraId="778435D7" w14:textId="77777777" w:rsidR="00AB0631" w:rsidRPr="0072408B" w:rsidRDefault="00AB0631" w:rsidP="0091652E">
            <w:pPr>
              <w:ind w:left="0"/>
            </w:pPr>
          </w:p>
        </w:tc>
      </w:tr>
      <w:tr w:rsidR="00AB0631" w:rsidRPr="0072408B" w14:paraId="4AB691AA" w14:textId="77777777" w:rsidTr="0091652E">
        <w:tc>
          <w:tcPr>
            <w:tcW w:w="3964" w:type="dxa"/>
          </w:tcPr>
          <w:p w14:paraId="2D88403D" w14:textId="58DE7786" w:rsidR="00AB0631" w:rsidRPr="0072408B" w:rsidRDefault="00D268B0" w:rsidP="0091652E">
            <w:pPr>
              <w:ind w:left="0"/>
            </w:pPr>
            <w:r w:rsidRPr="0072408B">
              <w:t>Social Media Channel Handles</w:t>
            </w:r>
          </w:p>
        </w:tc>
        <w:tc>
          <w:tcPr>
            <w:tcW w:w="5812" w:type="dxa"/>
          </w:tcPr>
          <w:p w14:paraId="5F152EF0" w14:textId="77777777" w:rsidR="00AB0631" w:rsidRPr="0072408B" w:rsidRDefault="00AB0631" w:rsidP="0091652E">
            <w:pPr>
              <w:ind w:left="0"/>
            </w:pPr>
          </w:p>
        </w:tc>
      </w:tr>
      <w:tr w:rsidR="00AB0631" w:rsidRPr="0072408B" w14:paraId="5854D387" w14:textId="77777777" w:rsidTr="0091652E">
        <w:tc>
          <w:tcPr>
            <w:tcW w:w="3964" w:type="dxa"/>
          </w:tcPr>
          <w:p w14:paraId="58FF16D9" w14:textId="0AFFFFDE" w:rsidR="00AB0631" w:rsidRPr="0072408B" w:rsidRDefault="00D268B0" w:rsidP="0091652E">
            <w:pPr>
              <w:ind w:left="0"/>
            </w:pPr>
            <w:r w:rsidRPr="0072408B">
              <w:t>Geography (Nation, Region)</w:t>
            </w:r>
          </w:p>
        </w:tc>
        <w:tc>
          <w:tcPr>
            <w:tcW w:w="5812" w:type="dxa"/>
          </w:tcPr>
          <w:p w14:paraId="4D1C78D8" w14:textId="77777777" w:rsidR="00AB0631" w:rsidRPr="0072408B" w:rsidRDefault="00AB0631" w:rsidP="0091652E">
            <w:pPr>
              <w:ind w:left="0"/>
            </w:pPr>
          </w:p>
        </w:tc>
      </w:tr>
      <w:tr w:rsidR="0014725A" w:rsidRPr="0072408B" w14:paraId="4E090B3A" w14:textId="77777777" w:rsidTr="0091652E">
        <w:tc>
          <w:tcPr>
            <w:tcW w:w="3964" w:type="dxa"/>
          </w:tcPr>
          <w:p w14:paraId="502765B6" w14:textId="69547B69" w:rsidR="0014725A" w:rsidRPr="0072408B" w:rsidRDefault="0014725A" w:rsidP="0091652E">
            <w:pPr>
              <w:ind w:left="0"/>
            </w:pPr>
            <w:r w:rsidRPr="0072408B">
              <w:t>Happy to speak to media</w:t>
            </w:r>
            <w:r w:rsidR="008636DB">
              <w:t xml:space="preserve"> print/broadcast</w:t>
            </w:r>
            <w:r w:rsidRPr="0072408B">
              <w:t xml:space="preserve"> </w:t>
            </w:r>
            <w:r w:rsidR="003F57F7">
              <w:t>&amp; share contact details?</w:t>
            </w:r>
          </w:p>
        </w:tc>
        <w:tc>
          <w:tcPr>
            <w:tcW w:w="5812" w:type="dxa"/>
          </w:tcPr>
          <w:p w14:paraId="1275D8C0" w14:textId="77777777" w:rsidR="0014725A" w:rsidRPr="0072408B" w:rsidRDefault="0014725A" w:rsidP="0091652E">
            <w:pPr>
              <w:ind w:left="0"/>
            </w:pPr>
          </w:p>
        </w:tc>
      </w:tr>
      <w:tr w:rsidR="008728CB" w:rsidRPr="0072408B" w14:paraId="52574E0E" w14:textId="77777777" w:rsidTr="0091652E">
        <w:tc>
          <w:tcPr>
            <w:tcW w:w="3964" w:type="dxa"/>
          </w:tcPr>
          <w:p w14:paraId="6B6573B0" w14:textId="6DD2618D" w:rsidR="008728CB" w:rsidRPr="0072408B" w:rsidRDefault="008728CB" w:rsidP="0091652E">
            <w:pPr>
              <w:ind w:left="0"/>
            </w:pPr>
            <w:r>
              <w:t>Anyone else within your business you would recommend for media</w:t>
            </w:r>
            <w:r w:rsidR="00635B2B">
              <w:t xml:space="preserve"> (please include their contact details)</w:t>
            </w:r>
          </w:p>
        </w:tc>
        <w:tc>
          <w:tcPr>
            <w:tcW w:w="5812" w:type="dxa"/>
          </w:tcPr>
          <w:p w14:paraId="2E140D84" w14:textId="77777777" w:rsidR="008728CB" w:rsidRPr="0072408B" w:rsidRDefault="008728CB" w:rsidP="0091652E">
            <w:pPr>
              <w:ind w:left="0"/>
            </w:pPr>
          </w:p>
        </w:tc>
      </w:tr>
      <w:tr w:rsidR="0014725A" w:rsidRPr="0072408B" w14:paraId="7ED2903B" w14:textId="77777777" w:rsidTr="0091652E">
        <w:tc>
          <w:tcPr>
            <w:tcW w:w="3964" w:type="dxa"/>
          </w:tcPr>
          <w:p w14:paraId="5C0DF817" w14:textId="0538477F" w:rsidR="0014725A" w:rsidRPr="0072408B" w:rsidRDefault="0014725A" w:rsidP="0091652E">
            <w:pPr>
              <w:ind w:left="0"/>
            </w:pPr>
            <w:r w:rsidRPr="0072408B">
              <w:t>Happy for case study to be included on HTA channels</w:t>
            </w:r>
          </w:p>
        </w:tc>
        <w:tc>
          <w:tcPr>
            <w:tcW w:w="5812" w:type="dxa"/>
          </w:tcPr>
          <w:p w14:paraId="1EF38218" w14:textId="77777777" w:rsidR="0014725A" w:rsidRPr="0072408B" w:rsidRDefault="0014725A" w:rsidP="0091652E">
            <w:pPr>
              <w:ind w:left="0"/>
            </w:pPr>
          </w:p>
        </w:tc>
      </w:tr>
      <w:tr w:rsidR="005733B9" w:rsidRPr="0072408B" w14:paraId="5B9A1B73" w14:textId="77777777" w:rsidTr="0091652E">
        <w:tc>
          <w:tcPr>
            <w:tcW w:w="3964" w:type="dxa"/>
          </w:tcPr>
          <w:p w14:paraId="712EE455" w14:textId="69E65760" w:rsidR="005733B9" w:rsidRPr="0072408B" w:rsidRDefault="005733B9" w:rsidP="0091652E">
            <w:pPr>
              <w:ind w:left="0"/>
            </w:pPr>
            <w:r w:rsidRPr="0072408B">
              <w:t>Would like to attend</w:t>
            </w:r>
            <w:r w:rsidR="00635B2B">
              <w:t xml:space="preserve"> </w:t>
            </w:r>
            <w:r w:rsidRPr="0072408B">
              <w:t>roundtables/events</w:t>
            </w:r>
          </w:p>
        </w:tc>
        <w:tc>
          <w:tcPr>
            <w:tcW w:w="5812" w:type="dxa"/>
          </w:tcPr>
          <w:p w14:paraId="2EFA83AC" w14:textId="77777777" w:rsidR="005733B9" w:rsidRPr="0072408B" w:rsidRDefault="005733B9" w:rsidP="0091652E">
            <w:pPr>
              <w:ind w:left="0"/>
            </w:pPr>
          </w:p>
        </w:tc>
      </w:tr>
    </w:tbl>
    <w:p w14:paraId="523DBC2A" w14:textId="77777777" w:rsidR="00C64C19" w:rsidRPr="0072408B" w:rsidRDefault="00C64C19" w:rsidP="0091652E">
      <w:pPr>
        <w:spacing w:after="0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0"/>
        <w:gridCol w:w="6015"/>
      </w:tblGrid>
      <w:tr w:rsidR="007D335C" w:rsidRPr="007D335C" w14:paraId="64FB746B" w14:textId="77777777" w:rsidTr="0035036E">
        <w:tc>
          <w:tcPr>
            <w:tcW w:w="10456" w:type="dxa"/>
            <w:gridSpan w:val="2"/>
            <w:shd w:val="clear" w:color="auto" w:fill="555658"/>
          </w:tcPr>
          <w:p w14:paraId="56DC8587" w14:textId="39C07E5F" w:rsidR="00C01E73" w:rsidRPr="007D335C" w:rsidRDefault="00C01E73" w:rsidP="0091652E">
            <w:pPr>
              <w:ind w:left="0"/>
              <w:rPr>
                <w:b/>
                <w:bCs/>
                <w:color w:val="FFFFFF" w:themeColor="background1"/>
              </w:rPr>
            </w:pPr>
            <w:r w:rsidRPr="007D335C">
              <w:rPr>
                <w:b/>
                <w:bCs/>
                <w:color w:val="FFFFFF" w:themeColor="background1"/>
              </w:rPr>
              <w:t>Case Study Information</w:t>
            </w:r>
          </w:p>
        </w:tc>
      </w:tr>
      <w:tr w:rsidR="00C01E73" w:rsidRPr="0072408B" w14:paraId="47C9905A" w14:textId="77777777" w:rsidTr="0035036E">
        <w:tc>
          <w:tcPr>
            <w:tcW w:w="3964" w:type="dxa"/>
          </w:tcPr>
          <w:p w14:paraId="1DAE07B0" w14:textId="1206E5AA" w:rsidR="00C01E73" w:rsidRPr="0072408B" w:rsidRDefault="00C01E73" w:rsidP="0091652E">
            <w:pPr>
              <w:ind w:left="0"/>
            </w:pPr>
            <w:r w:rsidRPr="0072408B">
              <w:t xml:space="preserve">Business </w:t>
            </w:r>
            <w:r w:rsidR="002453FF" w:rsidRPr="0072408B">
              <w:t xml:space="preserve">background (e.g. grower, retailer, </w:t>
            </w:r>
            <w:r w:rsidR="00BA0682">
              <w:t xml:space="preserve">landscaper, designer, </w:t>
            </w:r>
            <w:r w:rsidR="002453FF" w:rsidRPr="0072408B">
              <w:t xml:space="preserve">number of employees, </w:t>
            </w:r>
            <w:r w:rsidR="00390DAC">
              <w:t>sites…)</w:t>
            </w:r>
            <w:r w:rsidR="00E06644" w:rsidRPr="0072408B">
              <w:t xml:space="preserve"> </w:t>
            </w:r>
            <w:r w:rsidR="0091349E" w:rsidRPr="00390DAC">
              <w:rPr>
                <w:i/>
                <w:iCs/>
              </w:rPr>
              <w:t>A couple of paragraphs is fine</w:t>
            </w:r>
          </w:p>
        </w:tc>
        <w:tc>
          <w:tcPr>
            <w:tcW w:w="6492" w:type="dxa"/>
          </w:tcPr>
          <w:p w14:paraId="3869A41C" w14:textId="77777777" w:rsidR="00C01E73" w:rsidRPr="0072408B" w:rsidRDefault="00C01E73" w:rsidP="0091652E">
            <w:pPr>
              <w:ind w:left="0"/>
            </w:pPr>
          </w:p>
        </w:tc>
      </w:tr>
      <w:tr w:rsidR="00C01E73" w:rsidRPr="0072408B" w14:paraId="174B3949" w14:textId="77777777" w:rsidTr="0035036E">
        <w:tc>
          <w:tcPr>
            <w:tcW w:w="3964" w:type="dxa"/>
          </w:tcPr>
          <w:p w14:paraId="596EDC44" w14:textId="77777777" w:rsidR="00C01E73" w:rsidRPr="0072408B" w:rsidRDefault="00E06644" w:rsidP="0091652E">
            <w:pPr>
              <w:ind w:left="0"/>
            </w:pPr>
            <w:r w:rsidRPr="0072408B">
              <w:t>Case Study detail</w:t>
            </w:r>
          </w:p>
          <w:p w14:paraId="257A4F14" w14:textId="77777777" w:rsidR="00AA1E9C" w:rsidRPr="0072408B" w:rsidRDefault="00AA1E9C" w:rsidP="0091652E">
            <w:pPr>
              <w:pStyle w:val="ListParagraph"/>
              <w:numPr>
                <w:ilvl w:val="0"/>
                <w:numId w:val="10"/>
              </w:numPr>
              <w:ind w:left="0" w:firstLine="0"/>
            </w:pPr>
            <w:r w:rsidRPr="0072408B">
              <w:t xml:space="preserve">Status of </w:t>
            </w:r>
            <w:r w:rsidR="00E43C8E" w:rsidRPr="0072408B">
              <w:t>issue in business</w:t>
            </w:r>
          </w:p>
          <w:p w14:paraId="7BD7E86B" w14:textId="77777777" w:rsidR="00E43C8E" w:rsidRPr="0072408B" w:rsidRDefault="00E43C8E" w:rsidP="0091652E">
            <w:pPr>
              <w:pStyle w:val="ListParagraph"/>
              <w:numPr>
                <w:ilvl w:val="0"/>
                <w:numId w:val="10"/>
              </w:numPr>
              <w:ind w:left="0" w:firstLine="0"/>
            </w:pPr>
            <w:r w:rsidRPr="0072408B">
              <w:t>Actions taken</w:t>
            </w:r>
          </w:p>
          <w:p w14:paraId="5A658A86" w14:textId="38154986" w:rsidR="00E43C8E" w:rsidRPr="0072408B" w:rsidRDefault="00E43C8E" w:rsidP="0091652E">
            <w:pPr>
              <w:pStyle w:val="ListParagraph"/>
              <w:numPr>
                <w:ilvl w:val="0"/>
                <w:numId w:val="10"/>
              </w:numPr>
              <w:ind w:left="0" w:firstLine="0"/>
            </w:pPr>
            <w:r w:rsidRPr="0072408B">
              <w:t>Successes</w:t>
            </w:r>
            <w:r w:rsidR="00635B2B">
              <w:t xml:space="preserve">/ </w:t>
            </w:r>
            <w:r w:rsidRPr="0072408B">
              <w:t>Challenges</w:t>
            </w:r>
          </w:p>
          <w:p w14:paraId="654A5219" w14:textId="77777777" w:rsidR="00E43C8E" w:rsidRPr="0072408B" w:rsidRDefault="00E43C8E" w:rsidP="0091652E">
            <w:pPr>
              <w:pStyle w:val="ListParagraph"/>
              <w:numPr>
                <w:ilvl w:val="0"/>
                <w:numId w:val="10"/>
              </w:numPr>
              <w:ind w:left="0" w:firstLine="0"/>
            </w:pPr>
            <w:r w:rsidRPr="0072408B">
              <w:t>Next Steps</w:t>
            </w:r>
          </w:p>
          <w:p w14:paraId="1AB39FCB" w14:textId="4F912051" w:rsidR="00E43C8E" w:rsidRPr="0072408B" w:rsidRDefault="00E43C8E" w:rsidP="0091652E">
            <w:pPr>
              <w:pStyle w:val="ListParagraph"/>
              <w:numPr>
                <w:ilvl w:val="0"/>
                <w:numId w:val="10"/>
              </w:numPr>
              <w:ind w:left="0" w:firstLine="0"/>
            </w:pPr>
            <w:r w:rsidRPr="0072408B">
              <w:t>Asks of Government</w:t>
            </w:r>
          </w:p>
        </w:tc>
        <w:tc>
          <w:tcPr>
            <w:tcW w:w="6492" w:type="dxa"/>
          </w:tcPr>
          <w:p w14:paraId="7805F314" w14:textId="77777777" w:rsidR="00C01E73" w:rsidRPr="0072408B" w:rsidRDefault="00C01E73" w:rsidP="0091652E">
            <w:pPr>
              <w:ind w:left="0"/>
            </w:pPr>
          </w:p>
        </w:tc>
      </w:tr>
      <w:tr w:rsidR="00C9002F" w:rsidRPr="0072408B" w14:paraId="0EA0228F" w14:textId="77777777" w:rsidTr="0035036E">
        <w:tc>
          <w:tcPr>
            <w:tcW w:w="3964" w:type="dxa"/>
          </w:tcPr>
          <w:p w14:paraId="3B44CC08" w14:textId="4C1A932E" w:rsidR="00C9002F" w:rsidRPr="0072408B" w:rsidRDefault="00ED4F90" w:rsidP="0091652E">
            <w:pPr>
              <w:ind w:left="0"/>
            </w:pPr>
            <w:r>
              <w:t>Any</w:t>
            </w:r>
            <w:r w:rsidR="00C9002F" w:rsidRPr="0072408B">
              <w:t xml:space="preserve"> other comments of interest</w:t>
            </w:r>
          </w:p>
        </w:tc>
        <w:tc>
          <w:tcPr>
            <w:tcW w:w="6492" w:type="dxa"/>
          </w:tcPr>
          <w:p w14:paraId="595435C8" w14:textId="77777777" w:rsidR="00C9002F" w:rsidRPr="0072408B" w:rsidRDefault="00C9002F" w:rsidP="0091652E">
            <w:pPr>
              <w:ind w:left="0"/>
            </w:pPr>
          </w:p>
        </w:tc>
      </w:tr>
    </w:tbl>
    <w:p w14:paraId="194A6A4B" w14:textId="77777777" w:rsidR="00C01E73" w:rsidRPr="0072408B" w:rsidRDefault="00C01E73" w:rsidP="0091652E">
      <w:pPr>
        <w:spacing w:after="0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6"/>
        <w:gridCol w:w="6009"/>
      </w:tblGrid>
      <w:tr w:rsidR="007D335C" w:rsidRPr="007D335C" w14:paraId="6039D62D" w14:textId="77777777" w:rsidTr="0035036E">
        <w:tc>
          <w:tcPr>
            <w:tcW w:w="10456" w:type="dxa"/>
            <w:gridSpan w:val="2"/>
            <w:shd w:val="clear" w:color="auto" w:fill="555658"/>
          </w:tcPr>
          <w:p w14:paraId="5674F723" w14:textId="79A694A6" w:rsidR="00C9002F" w:rsidRPr="007D335C" w:rsidRDefault="00C9002F" w:rsidP="0091652E">
            <w:pPr>
              <w:ind w:left="0"/>
              <w:rPr>
                <w:b/>
                <w:bCs/>
                <w:color w:val="FFFFFF" w:themeColor="background1"/>
              </w:rPr>
            </w:pPr>
            <w:r w:rsidRPr="007D335C">
              <w:rPr>
                <w:b/>
                <w:bCs/>
                <w:color w:val="FFFFFF" w:themeColor="background1"/>
              </w:rPr>
              <w:t>Additional Information</w:t>
            </w:r>
          </w:p>
        </w:tc>
      </w:tr>
      <w:tr w:rsidR="00C9002F" w:rsidRPr="0072408B" w14:paraId="6465998A" w14:textId="77777777" w:rsidTr="0035036E">
        <w:tc>
          <w:tcPr>
            <w:tcW w:w="3964" w:type="dxa"/>
          </w:tcPr>
          <w:p w14:paraId="44FDF78A" w14:textId="7B4477F4" w:rsidR="00C9002F" w:rsidRPr="0072408B" w:rsidRDefault="0014725A" w:rsidP="0091652E">
            <w:pPr>
              <w:ind w:left="0"/>
              <w:rPr>
                <w:i/>
                <w:iCs/>
              </w:rPr>
            </w:pPr>
            <w:r w:rsidRPr="0072408B">
              <w:t>Any s</w:t>
            </w:r>
            <w:r w:rsidR="00C9002F" w:rsidRPr="0072408B">
              <w:t>upporting data/evidence/links</w:t>
            </w:r>
          </w:p>
        </w:tc>
        <w:tc>
          <w:tcPr>
            <w:tcW w:w="6492" w:type="dxa"/>
          </w:tcPr>
          <w:p w14:paraId="5E0E4478" w14:textId="77777777" w:rsidR="00C9002F" w:rsidRPr="0072408B" w:rsidRDefault="00C9002F" w:rsidP="0091652E">
            <w:pPr>
              <w:ind w:left="0"/>
            </w:pPr>
          </w:p>
        </w:tc>
      </w:tr>
      <w:tr w:rsidR="00C9002F" w:rsidRPr="0072408B" w14:paraId="328F2BD5" w14:textId="77777777" w:rsidTr="0035036E">
        <w:tc>
          <w:tcPr>
            <w:tcW w:w="3964" w:type="dxa"/>
          </w:tcPr>
          <w:p w14:paraId="09A0B95F" w14:textId="5B6E69BC" w:rsidR="00C9002F" w:rsidRPr="0072408B" w:rsidRDefault="00C9002F" w:rsidP="0091652E">
            <w:pPr>
              <w:ind w:left="0"/>
            </w:pPr>
            <w:r w:rsidRPr="0072408B">
              <w:t>Photos provided</w:t>
            </w:r>
          </w:p>
        </w:tc>
        <w:tc>
          <w:tcPr>
            <w:tcW w:w="6492" w:type="dxa"/>
          </w:tcPr>
          <w:p w14:paraId="75F42728" w14:textId="77777777" w:rsidR="00C9002F" w:rsidRPr="0072408B" w:rsidRDefault="00C9002F" w:rsidP="0091652E">
            <w:pPr>
              <w:ind w:left="0"/>
            </w:pPr>
          </w:p>
        </w:tc>
      </w:tr>
      <w:tr w:rsidR="00C9002F" w:rsidRPr="0072408B" w14:paraId="5A23D0CD" w14:textId="77777777" w:rsidTr="0035036E">
        <w:tc>
          <w:tcPr>
            <w:tcW w:w="3964" w:type="dxa"/>
          </w:tcPr>
          <w:p w14:paraId="2C271BD7" w14:textId="03245842" w:rsidR="00C9002F" w:rsidRPr="0072408B" w:rsidRDefault="00C9002F" w:rsidP="0091652E">
            <w:pPr>
              <w:ind w:left="0"/>
            </w:pPr>
            <w:r w:rsidRPr="0072408B">
              <w:t>Video provi</w:t>
            </w:r>
            <w:r w:rsidR="0014725A" w:rsidRPr="0072408B">
              <w:t>ded</w:t>
            </w:r>
          </w:p>
        </w:tc>
        <w:tc>
          <w:tcPr>
            <w:tcW w:w="6492" w:type="dxa"/>
          </w:tcPr>
          <w:p w14:paraId="7363E3B7" w14:textId="77777777" w:rsidR="00C9002F" w:rsidRPr="0072408B" w:rsidRDefault="00C9002F" w:rsidP="0091652E">
            <w:pPr>
              <w:ind w:left="0"/>
            </w:pPr>
          </w:p>
        </w:tc>
      </w:tr>
      <w:tr w:rsidR="00636270" w:rsidRPr="0072408B" w14:paraId="73745A7D" w14:textId="77777777" w:rsidTr="0035036E">
        <w:tc>
          <w:tcPr>
            <w:tcW w:w="3964" w:type="dxa"/>
          </w:tcPr>
          <w:p w14:paraId="236966F1" w14:textId="6A26E92D" w:rsidR="00636270" w:rsidRPr="0072408B" w:rsidRDefault="00636270" w:rsidP="0091652E">
            <w:pPr>
              <w:ind w:left="0"/>
            </w:pPr>
            <w:r>
              <w:t>Location of any sites media/</w:t>
            </w:r>
            <w:r w:rsidR="00ED4F90">
              <w:t xml:space="preserve">MPs can </w:t>
            </w:r>
            <w:r w:rsidR="00635B2B">
              <w:t>be invited to visit</w:t>
            </w:r>
          </w:p>
        </w:tc>
        <w:tc>
          <w:tcPr>
            <w:tcW w:w="6492" w:type="dxa"/>
          </w:tcPr>
          <w:p w14:paraId="1D9EE2ED" w14:textId="77777777" w:rsidR="00636270" w:rsidRPr="0072408B" w:rsidRDefault="00636270" w:rsidP="0091652E">
            <w:pPr>
              <w:ind w:left="0"/>
            </w:pPr>
          </w:p>
        </w:tc>
      </w:tr>
    </w:tbl>
    <w:p w14:paraId="7657FB1F" w14:textId="281AD9B7" w:rsidR="004D5925" w:rsidRPr="0072408B" w:rsidRDefault="004D5925" w:rsidP="00635B2B">
      <w:pPr>
        <w:spacing w:after="0"/>
        <w:ind w:left="0"/>
      </w:pPr>
    </w:p>
    <w:sectPr w:rsidR="004D5925" w:rsidRPr="0072408B" w:rsidSect="0091652E">
      <w:headerReference w:type="default" r:id="rId12"/>
      <w:footerReference w:type="default" r:id="rId13"/>
      <w:pgSz w:w="11906" w:h="16838"/>
      <w:pgMar w:top="2279" w:right="991" w:bottom="993" w:left="1080" w:header="708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1EDB9" w14:textId="77777777" w:rsidR="00487203" w:rsidRDefault="00487203" w:rsidP="008B6071">
      <w:r>
        <w:separator/>
      </w:r>
    </w:p>
  </w:endnote>
  <w:endnote w:type="continuationSeparator" w:id="0">
    <w:p w14:paraId="09DDF490" w14:textId="77777777" w:rsidR="00487203" w:rsidRDefault="00487203" w:rsidP="008B6071">
      <w:r>
        <w:continuationSeparator/>
      </w:r>
    </w:p>
  </w:endnote>
  <w:endnote w:type="continuationNotice" w:id="1">
    <w:p w14:paraId="369FA9E6" w14:textId="77777777" w:rsidR="00487203" w:rsidRDefault="004872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8407345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162EEF17" w14:textId="42A90265" w:rsidR="003E038B" w:rsidRDefault="003E038B" w:rsidP="003E038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73898A5" w14:textId="77777777" w:rsidR="003E038B" w:rsidRDefault="003E03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8725A" w14:textId="77777777" w:rsidR="00487203" w:rsidRDefault="00487203" w:rsidP="008B6071">
      <w:r>
        <w:separator/>
      </w:r>
    </w:p>
  </w:footnote>
  <w:footnote w:type="continuationSeparator" w:id="0">
    <w:p w14:paraId="17B97FFC" w14:textId="77777777" w:rsidR="00487203" w:rsidRDefault="00487203" w:rsidP="008B6071">
      <w:r>
        <w:continuationSeparator/>
      </w:r>
    </w:p>
  </w:footnote>
  <w:footnote w:type="continuationNotice" w:id="1">
    <w:p w14:paraId="4E74A9DA" w14:textId="77777777" w:rsidR="00487203" w:rsidRDefault="004872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704E6" w14:textId="333D05BA" w:rsidR="0072408B" w:rsidRDefault="0072408B" w:rsidP="008B6071">
    <w:pPr>
      <w:pStyle w:val="Header"/>
    </w:pPr>
    <w:r>
      <w:rPr>
        <w:noProof/>
      </w:rPr>
      <w:drawing>
        <wp:inline distT="0" distB="0" distL="0" distR="0" wp14:anchorId="47118AEF" wp14:editId="26F6C437">
          <wp:extent cx="1143000" cy="876745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4465" cy="8855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B76E4"/>
    <w:multiLevelType w:val="hybridMultilevel"/>
    <w:tmpl w:val="36F483E8"/>
    <w:lvl w:ilvl="0" w:tplc="CCBA7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266B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8202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2438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34E1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48D6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0AD6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103D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8617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F4A28"/>
    <w:multiLevelType w:val="hybridMultilevel"/>
    <w:tmpl w:val="126ACA48"/>
    <w:lvl w:ilvl="0" w:tplc="502621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91769"/>
    <w:multiLevelType w:val="hybridMultilevel"/>
    <w:tmpl w:val="93882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A47CF"/>
    <w:multiLevelType w:val="hybridMultilevel"/>
    <w:tmpl w:val="1B98F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6599A"/>
    <w:multiLevelType w:val="hybridMultilevel"/>
    <w:tmpl w:val="513252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156D72"/>
    <w:multiLevelType w:val="hybridMultilevel"/>
    <w:tmpl w:val="9E384C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53A3F"/>
    <w:multiLevelType w:val="hybridMultilevel"/>
    <w:tmpl w:val="7A22DA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1266"/>
    <w:multiLevelType w:val="hybridMultilevel"/>
    <w:tmpl w:val="AF20D8A6"/>
    <w:lvl w:ilvl="0" w:tplc="AC8E3ED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25BE3"/>
    <w:multiLevelType w:val="hybridMultilevel"/>
    <w:tmpl w:val="C756B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D208F0"/>
    <w:multiLevelType w:val="hybridMultilevel"/>
    <w:tmpl w:val="07825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8928112">
    <w:abstractNumId w:val="0"/>
  </w:num>
  <w:num w:numId="2" w16cid:durableId="1198004628">
    <w:abstractNumId w:val="5"/>
  </w:num>
  <w:num w:numId="3" w16cid:durableId="169106200">
    <w:abstractNumId w:val="9"/>
  </w:num>
  <w:num w:numId="4" w16cid:durableId="996803397">
    <w:abstractNumId w:val="3"/>
  </w:num>
  <w:num w:numId="5" w16cid:durableId="1800799404">
    <w:abstractNumId w:val="1"/>
  </w:num>
  <w:num w:numId="6" w16cid:durableId="271324691">
    <w:abstractNumId w:val="4"/>
  </w:num>
  <w:num w:numId="7" w16cid:durableId="1298800153">
    <w:abstractNumId w:val="6"/>
  </w:num>
  <w:num w:numId="8" w16cid:durableId="727456069">
    <w:abstractNumId w:val="2"/>
  </w:num>
  <w:num w:numId="9" w16cid:durableId="1516381041">
    <w:abstractNumId w:val="7"/>
  </w:num>
  <w:num w:numId="10" w16cid:durableId="73794009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bc0szCwMDK0tDRW0lEKTi0uzszPAykwqQUAiKB9xiwAAAA="/>
  </w:docVars>
  <w:rsids>
    <w:rsidRoot w:val="00B4680E"/>
    <w:rsid w:val="00050B2B"/>
    <w:rsid w:val="00067D6A"/>
    <w:rsid w:val="0007466C"/>
    <w:rsid w:val="00081758"/>
    <w:rsid w:val="000822C1"/>
    <w:rsid w:val="000C2202"/>
    <w:rsid w:val="000E2E3D"/>
    <w:rsid w:val="000F1C9A"/>
    <w:rsid w:val="00122284"/>
    <w:rsid w:val="00123522"/>
    <w:rsid w:val="00133AE0"/>
    <w:rsid w:val="0014725A"/>
    <w:rsid w:val="00195DFF"/>
    <w:rsid w:val="001A5E5F"/>
    <w:rsid w:val="001F08D5"/>
    <w:rsid w:val="0020187C"/>
    <w:rsid w:val="002052FD"/>
    <w:rsid w:val="00207CD3"/>
    <w:rsid w:val="002163CA"/>
    <w:rsid w:val="0022512B"/>
    <w:rsid w:val="00226C4C"/>
    <w:rsid w:val="002409E7"/>
    <w:rsid w:val="002448E1"/>
    <w:rsid w:val="002453FF"/>
    <w:rsid w:val="002609AD"/>
    <w:rsid w:val="00292EE6"/>
    <w:rsid w:val="002C3458"/>
    <w:rsid w:val="002D2295"/>
    <w:rsid w:val="002D649B"/>
    <w:rsid w:val="002F7BF3"/>
    <w:rsid w:val="003111E2"/>
    <w:rsid w:val="00333440"/>
    <w:rsid w:val="0035688C"/>
    <w:rsid w:val="00357988"/>
    <w:rsid w:val="00381549"/>
    <w:rsid w:val="00390DAC"/>
    <w:rsid w:val="00395EC8"/>
    <w:rsid w:val="003D0BD9"/>
    <w:rsid w:val="003D64F2"/>
    <w:rsid w:val="003E038B"/>
    <w:rsid w:val="003E3129"/>
    <w:rsid w:val="003E7687"/>
    <w:rsid w:val="003F30F7"/>
    <w:rsid w:val="003F57F7"/>
    <w:rsid w:val="00425E7D"/>
    <w:rsid w:val="00454298"/>
    <w:rsid w:val="0047112F"/>
    <w:rsid w:val="00486D28"/>
    <w:rsid w:val="00487203"/>
    <w:rsid w:val="004C5F2C"/>
    <w:rsid w:val="004C651C"/>
    <w:rsid w:val="004D5925"/>
    <w:rsid w:val="00523C78"/>
    <w:rsid w:val="005275F8"/>
    <w:rsid w:val="00542B08"/>
    <w:rsid w:val="0054358E"/>
    <w:rsid w:val="00563510"/>
    <w:rsid w:val="0056516F"/>
    <w:rsid w:val="00570CCF"/>
    <w:rsid w:val="005733B9"/>
    <w:rsid w:val="00583DED"/>
    <w:rsid w:val="005A2190"/>
    <w:rsid w:val="005B06C5"/>
    <w:rsid w:val="005E0103"/>
    <w:rsid w:val="0060638B"/>
    <w:rsid w:val="00630F1C"/>
    <w:rsid w:val="00635B2B"/>
    <w:rsid w:val="00636270"/>
    <w:rsid w:val="006463DD"/>
    <w:rsid w:val="006550DF"/>
    <w:rsid w:val="006559D9"/>
    <w:rsid w:val="00682C35"/>
    <w:rsid w:val="006A13C9"/>
    <w:rsid w:val="006A3B1E"/>
    <w:rsid w:val="006B2DF6"/>
    <w:rsid w:val="0072408B"/>
    <w:rsid w:val="00731D2C"/>
    <w:rsid w:val="007472CE"/>
    <w:rsid w:val="00755164"/>
    <w:rsid w:val="00784461"/>
    <w:rsid w:val="007854B7"/>
    <w:rsid w:val="00786D6B"/>
    <w:rsid w:val="007D335C"/>
    <w:rsid w:val="007E44D9"/>
    <w:rsid w:val="008335D7"/>
    <w:rsid w:val="008636DB"/>
    <w:rsid w:val="008728CB"/>
    <w:rsid w:val="00883302"/>
    <w:rsid w:val="00896A3C"/>
    <w:rsid w:val="008A26AA"/>
    <w:rsid w:val="008B3B9E"/>
    <w:rsid w:val="008B6071"/>
    <w:rsid w:val="008B744B"/>
    <w:rsid w:val="008C0583"/>
    <w:rsid w:val="008E5A0C"/>
    <w:rsid w:val="008F60AE"/>
    <w:rsid w:val="0091107D"/>
    <w:rsid w:val="0091349E"/>
    <w:rsid w:val="0091652E"/>
    <w:rsid w:val="00927FA4"/>
    <w:rsid w:val="0094073B"/>
    <w:rsid w:val="00950C15"/>
    <w:rsid w:val="0099611F"/>
    <w:rsid w:val="009B40FC"/>
    <w:rsid w:val="009F1350"/>
    <w:rsid w:val="009F4605"/>
    <w:rsid w:val="00A04F05"/>
    <w:rsid w:val="00A278CA"/>
    <w:rsid w:val="00A37BC4"/>
    <w:rsid w:val="00A66F48"/>
    <w:rsid w:val="00A7759F"/>
    <w:rsid w:val="00AA1E9C"/>
    <w:rsid w:val="00AB0631"/>
    <w:rsid w:val="00AB2F55"/>
    <w:rsid w:val="00AF0EA3"/>
    <w:rsid w:val="00AF3341"/>
    <w:rsid w:val="00B4680E"/>
    <w:rsid w:val="00B87DA6"/>
    <w:rsid w:val="00B967FA"/>
    <w:rsid w:val="00BA0682"/>
    <w:rsid w:val="00BC1C31"/>
    <w:rsid w:val="00BC7E54"/>
    <w:rsid w:val="00BD54DC"/>
    <w:rsid w:val="00BF1A11"/>
    <w:rsid w:val="00C01A6F"/>
    <w:rsid w:val="00C01E73"/>
    <w:rsid w:val="00C062CF"/>
    <w:rsid w:val="00C17FAD"/>
    <w:rsid w:val="00C18581"/>
    <w:rsid w:val="00C25BF3"/>
    <w:rsid w:val="00C26EAD"/>
    <w:rsid w:val="00C406EB"/>
    <w:rsid w:val="00C64C19"/>
    <w:rsid w:val="00C7580D"/>
    <w:rsid w:val="00C75ADA"/>
    <w:rsid w:val="00C75CC0"/>
    <w:rsid w:val="00C82057"/>
    <w:rsid w:val="00C9002F"/>
    <w:rsid w:val="00CE0547"/>
    <w:rsid w:val="00D10FA2"/>
    <w:rsid w:val="00D2239A"/>
    <w:rsid w:val="00D268B0"/>
    <w:rsid w:val="00D72D62"/>
    <w:rsid w:val="00D90E3B"/>
    <w:rsid w:val="00D92AE0"/>
    <w:rsid w:val="00DB19D9"/>
    <w:rsid w:val="00DC6E1F"/>
    <w:rsid w:val="00E06644"/>
    <w:rsid w:val="00E10F38"/>
    <w:rsid w:val="00E13E24"/>
    <w:rsid w:val="00E24E83"/>
    <w:rsid w:val="00E33D92"/>
    <w:rsid w:val="00E43C8E"/>
    <w:rsid w:val="00E773D7"/>
    <w:rsid w:val="00E80A1E"/>
    <w:rsid w:val="00E86DC3"/>
    <w:rsid w:val="00E970FE"/>
    <w:rsid w:val="00E9750A"/>
    <w:rsid w:val="00EA7F66"/>
    <w:rsid w:val="00EC43C1"/>
    <w:rsid w:val="00ED4F90"/>
    <w:rsid w:val="00F3347E"/>
    <w:rsid w:val="00F70E0E"/>
    <w:rsid w:val="00FC298B"/>
    <w:rsid w:val="0190BDC9"/>
    <w:rsid w:val="01D081F8"/>
    <w:rsid w:val="02301353"/>
    <w:rsid w:val="0245B001"/>
    <w:rsid w:val="02D9A83F"/>
    <w:rsid w:val="02FDAFF2"/>
    <w:rsid w:val="031D6DAA"/>
    <w:rsid w:val="037B8815"/>
    <w:rsid w:val="048F0B40"/>
    <w:rsid w:val="04BD7807"/>
    <w:rsid w:val="04DFDDDF"/>
    <w:rsid w:val="04EDB5C9"/>
    <w:rsid w:val="0674040E"/>
    <w:rsid w:val="072016C4"/>
    <w:rsid w:val="07563D69"/>
    <w:rsid w:val="097BA4C0"/>
    <w:rsid w:val="0A4B052D"/>
    <w:rsid w:val="0A62824D"/>
    <w:rsid w:val="0A9FC5E8"/>
    <w:rsid w:val="0AE0F682"/>
    <w:rsid w:val="0B3D7478"/>
    <w:rsid w:val="0B5FBA4F"/>
    <w:rsid w:val="0B9C41A7"/>
    <w:rsid w:val="0C29AE8C"/>
    <w:rsid w:val="0C52201F"/>
    <w:rsid w:val="0C72B7F4"/>
    <w:rsid w:val="0C9074FB"/>
    <w:rsid w:val="0C9A1D25"/>
    <w:rsid w:val="0CA2E015"/>
    <w:rsid w:val="0CB7ED29"/>
    <w:rsid w:val="0CD944D9"/>
    <w:rsid w:val="0DDBD242"/>
    <w:rsid w:val="0E15EA1A"/>
    <w:rsid w:val="0E75153A"/>
    <w:rsid w:val="0EC13A5D"/>
    <w:rsid w:val="0F3EDC2F"/>
    <w:rsid w:val="0F6E8A8D"/>
    <w:rsid w:val="0FD1BDE7"/>
    <w:rsid w:val="0FF9B8EF"/>
    <w:rsid w:val="11ACB5FC"/>
    <w:rsid w:val="11C9DD65"/>
    <w:rsid w:val="1298F010"/>
    <w:rsid w:val="13395EB9"/>
    <w:rsid w:val="13C38499"/>
    <w:rsid w:val="146B1362"/>
    <w:rsid w:val="1471D9E8"/>
    <w:rsid w:val="14801302"/>
    <w:rsid w:val="14E456BE"/>
    <w:rsid w:val="14F60C0A"/>
    <w:rsid w:val="1502638C"/>
    <w:rsid w:val="15D090D2"/>
    <w:rsid w:val="167FC77D"/>
    <w:rsid w:val="168B4DDC"/>
    <w:rsid w:val="16B4ADE5"/>
    <w:rsid w:val="16C453C5"/>
    <w:rsid w:val="171B2FBE"/>
    <w:rsid w:val="17267E19"/>
    <w:rsid w:val="180CCFDC"/>
    <w:rsid w:val="186110C2"/>
    <w:rsid w:val="1A14CC5A"/>
    <w:rsid w:val="1AA401F5"/>
    <w:rsid w:val="1AABEF7B"/>
    <w:rsid w:val="1B1C5E14"/>
    <w:rsid w:val="1B335311"/>
    <w:rsid w:val="1B4F43BB"/>
    <w:rsid w:val="1BF72FAB"/>
    <w:rsid w:val="1C9F0618"/>
    <w:rsid w:val="1D339549"/>
    <w:rsid w:val="1D3BAB95"/>
    <w:rsid w:val="1D7148E5"/>
    <w:rsid w:val="1D8EA5E9"/>
    <w:rsid w:val="1EE39DE2"/>
    <w:rsid w:val="1F7F609E"/>
    <w:rsid w:val="1FEFCF37"/>
    <w:rsid w:val="2044DB86"/>
    <w:rsid w:val="20A8E9A7"/>
    <w:rsid w:val="20C269E2"/>
    <w:rsid w:val="221F1B54"/>
    <w:rsid w:val="233F7363"/>
    <w:rsid w:val="23C992CA"/>
    <w:rsid w:val="24BA77D5"/>
    <w:rsid w:val="25332AFB"/>
    <w:rsid w:val="25826456"/>
    <w:rsid w:val="25CBA905"/>
    <w:rsid w:val="25EEA222"/>
    <w:rsid w:val="266B3AA3"/>
    <w:rsid w:val="26CB46EB"/>
    <w:rsid w:val="26F3FD92"/>
    <w:rsid w:val="2771EF5D"/>
    <w:rsid w:val="27CD31ED"/>
    <w:rsid w:val="27FAE11C"/>
    <w:rsid w:val="28757447"/>
    <w:rsid w:val="28D5AAEF"/>
    <w:rsid w:val="292FA5FF"/>
    <w:rsid w:val="29BB986D"/>
    <w:rsid w:val="2A562F79"/>
    <w:rsid w:val="2BCBD3A1"/>
    <w:rsid w:val="2C2644D1"/>
    <w:rsid w:val="2C5D4854"/>
    <w:rsid w:val="2CEDCC13"/>
    <w:rsid w:val="2D90EBC2"/>
    <w:rsid w:val="2DA8ECD5"/>
    <w:rsid w:val="2DBF7F2E"/>
    <w:rsid w:val="2E33A401"/>
    <w:rsid w:val="2E35EC26"/>
    <w:rsid w:val="2EB5A59F"/>
    <w:rsid w:val="2EC6ED61"/>
    <w:rsid w:val="2FD4B397"/>
    <w:rsid w:val="3051698F"/>
    <w:rsid w:val="3062BDC2"/>
    <w:rsid w:val="3078DD43"/>
    <w:rsid w:val="31925CB4"/>
    <w:rsid w:val="31E2F55D"/>
    <w:rsid w:val="31FE8E23"/>
    <w:rsid w:val="3207866F"/>
    <w:rsid w:val="323728EB"/>
    <w:rsid w:val="328FF4F7"/>
    <w:rsid w:val="346D74CA"/>
    <w:rsid w:val="35151437"/>
    <w:rsid w:val="35D7577F"/>
    <w:rsid w:val="3668CC32"/>
    <w:rsid w:val="367F78B3"/>
    <w:rsid w:val="372C5575"/>
    <w:rsid w:val="390E9E29"/>
    <w:rsid w:val="3938E3F5"/>
    <w:rsid w:val="3951D38F"/>
    <w:rsid w:val="39D4CAFB"/>
    <w:rsid w:val="3B5BBC77"/>
    <w:rsid w:val="3B6E8E21"/>
    <w:rsid w:val="3C3ACCCE"/>
    <w:rsid w:val="3C65129A"/>
    <w:rsid w:val="3C7D9A96"/>
    <w:rsid w:val="3DD45ED9"/>
    <w:rsid w:val="3E11F214"/>
    <w:rsid w:val="3E42D855"/>
    <w:rsid w:val="3E57957E"/>
    <w:rsid w:val="3F5AE100"/>
    <w:rsid w:val="4080CF12"/>
    <w:rsid w:val="413FFBD3"/>
    <w:rsid w:val="41481EAD"/>
    <w:rsid w:val="416FF749"/>
    <w:rsid w:val="418B9E38"/>
    <w:rsid w:val="41A29523"/>
    <w:rsid w:val="41C252DB"/>
    <w:rsid w:val="41D99360"/>
    <w:rsid w:val="41DB6125"/>
    <w:rsid w:val="43E1D287"/>
    <w:rsid w:val="4401D94A"/>
    <w:rsid w:val="442CE4D7"/>
    <w:rsid w:val="444BB980"/>
    <w:rsid w:val="44788878"/>
    <w:rsid w:val="459460B3"/>
    <w:rsid w:val="4645E6FE"/>
    <w:rsid w:val="46B75CC6"/>
    <w:rsid w:val="46D23C0E"/>
    <w:rsid w:val="472EBE15"/>
    <w:rsid w:val="477C22A1"/>
    <w:rsid w:val="48A8E0A7"/>
    <w:rsid w:val="4942F541"/>
    <w:rsid w:val="4967EB54"/>
    <w:rsid w:val="49A7A902"/>
    <w:rsid w:val="4A238F69"/>
    <w:rsid w:val="4A630EF7"/>
    <w:rsid w:val="4A917012"/>
    <w:rsid w:val="4BA28999"/>
    <w:rsid w:val="4CFA6BFE"/>
    <w:rsid w:val="4E44604D"/>
    <w:rsid w:val="4EAFCEFF"/>
    <w:rsid w:val="4EEA5DD8"/>
    <w:rsid w:val="4F25C10C"/>
    <w:rsid w:val="4FCC42D3"/>
    <w:rsid w:val="4FF45924"/>
    <w:rsid w:val="506EC296"/>
    <w:rsid w:val="509F5F8F"/>
    <w:rsid w:val="516E92AF"/>
    <w:rsid w:val="51A5C4A5"/>
    <w:rsid w:val="52C25871"/>
    <w:rsid w:val="52DD9A30"/>
    <w:rsid w:val="53B44F2E"/>
    <w:rsid w:val="54A9EA20"/>
    <w:rsid w:val="54E930E8"/>
    <w:rsid w:val="553C6ABE"/>
    <w:rsid w:val="57254629"/>
    <w:rsid w:val="574D8596"/>
    <w:rsid w:val="57E0CEF6"/>
    <w:rsid w:val="587FDD98"/>
    <w:rsid w:val="58A42343"/>
    <w:rsid w:val="58D01F1B"/>
    <w:rsid w:val="599B9910"/>
    <w:rsid w:val="59E6715C"/>
    <w:rsid w:val="5A852658"/>
    <w:rsid w:val="5A859070"/>
    <w:rsid w:val="5AFCD6F2"/>
    <w:rsid w:val="5B14441C"/>
    <w:rsid w:val="5B5E5B5B"/>
    <w:rsid w:val="5B669C12"/>
    <w:rsid w:val="5BB279C4"/>
    <w:rsid w:val="5BB4515E"/>
    <w:rsid w:val="5C7F37A1"/>
    <w:rsid w:val="5CD71E58"/>
    <w:rsid w:val="5CF692E2"/>
    <w:rsid w:val="5E558430"/>
    <w:rsid w:val="5EBF7F7B"/>
    <w:rsid w:val="5F0C77E6"/>
    <w:rsid w:val="5FE4A5C9"/>
    <w:rsid w:val="5FF15491"/>
    <w:rsid w:val="609B9FA7"/>
    <w:rsid w:val="61E6CB8F"/>
    <w:rsid w:val="61FB9F34"/>
    <w:rsid w:val="621D84B0"/>
    <w:rsid w:val="622392E2"/>
    <w:rsid w:val="63020876"/>
    <w:rsid w:val="637EC1A1"/>
    <w:rsid w:val="63D92A2D"/>
    <w:rsid w:val="644330BA"/>
    <w:rsid w:val="644DB08B"/>
    <w:rsid w:val="646888B1"/>
    <w:rsid w:val="64D4A56D"/>
    <w:rsid w:val="6523F976"/>
    <w:rsid w:val="65420B47"/>
    <w:rsid w:val="6550571B"/>
    <w:rsid w:val="655B33A4"/>
    <w:rsid w:val="66C6203C"/>
    <w:rsid w:val="67FFE8F2"/>
    <w:rsid w:val="6814D176"/>
    <w:rsid w:val="685B9A38"/>
    <w:rsid w:val="6892D466"/>
    <w:rsid w:val="6926A00C"/>
    <w:rsid w:val="6933A7B6"/>
    <w:rsid w:val="6953727A"/>
    <w:rsid w:val="69F76A99"/>
    <w:rsid w:val="6A35FD11"/>
    <w:rsid w:val="6AABE888"/>
    <w:rsid w:val="6B0E0ACA"/>
    <w:rsid w:val="6B4653F2"/>
    <w:rsid w:val="6B5609A9"/>
    <w:rsid w:val="6BF5AA77"/>
    <w:rsid w:val="6DAA722F"/>
    <w:rsid w:val="6DCD747F"/>
    <w:rsid w:val="6E20BE51"/>
    <w:rsid w:val="6E661A60"/>
    <w:rsid w:val="6E74CD2B"/>
    <w:rsid w:val="6E9E22E4"/>
    <w:rsid w:val="701B810D"/>
    <w:rsid w:val="7050ADB8"/>
    <w:rsid w:val="70AFD48A"/>
    <w:rsid w:val="70B9DAAC"/>
    <w:rsid w:val="72D8567F"/>
    <w:rsid w:val="74143FFD"/>
    <w:rsid w:val="74487EA2"/>
    <w:rsid w:val="753A1D40"/>
    <w:rsid w:val="75CF0A17"/>
    <w:rsid w:val="75DEC9DB"/>
    <w:rsid w:val="76669C38"/>
    <w:rsid w:val="768757E4"/>
    <w:rsid w:val="7688BB37"/>
    <w:rsid w:val="76B8975F"/>
    <w:rsid w:val="76D30ABC"/>
    <w:rsid w:val="76ECE6CA"/>
    <w:rsid w:val="776ADA78"/>
    <w:rsid w:val="77BC9047"/>
    <w:rsid w:val="77F04B3E"/>
    <w:rsid w:val="780C117F"/>
    <w:rsid w:val="781092B1"/>
    <w:rsid w:val="785467C0"/>
    <w:rsid w:val="78996C7E"/>
    <w:rsid w:val="78AB2789"/>
    <w:rsid w:val="78E05C34"/>
    <w:rsid w:val="78F26DA0"/>
    <w:rsid w:val="79563A37"/>
    <w:rsid w:val="79945392"/>
    <w:rsid w:val="7AE217D6"/>
    <w:rsid w:val="7B7DC6BA"/>
    <w:rsid w:val="7B87C8FC"/>
    <w:rsid w:val="7BEA90BF"/>
    <w:rsid w:val="7CB6D745"/>
    <w:rsid w:val="7CC90319"/>
    <w:rsid w:val="7CF3AA65"/>
    <w:rsid w:val="7D752F35"/>
    <w:rsid w:val="7D866120"/>
    <w:rsid w:val="7F1A4C5A"/>
    <w:rsid w:val="7F382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D9F0CE"/>
  <w15:chartTrackingRefBased/>
  <w15:docId w15:val="{1D1D3DA4-AF7D-4DAE-948C-AC83B3449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071"/>
    <w:pPr>
      <w:spacing w:line="276" w:lineRule="auto"/>
      <w:ind w:left="284"/>
    </w:pPr>
    <w:rPr>
      <w:rFonts w:ascii="Source Sans Pro" w:hAnsi="Source Sans Pro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6071"/>
    <w:pPr>
      <w:outlineLvl w:val="0"/>
    </w:pPr>
    <w:rPr>
      <w:b/>
      <w:bCs/>
      <w:color w:val="8FB433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68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80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96A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2B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3B9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C1C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1C31"/>
  </w:style>
  <w:style w:type="paragraph" w:styleId="Footer">
    <w:name w:val="footer"/>
    <w:basedOn w:val="Normal"/>
    <w:link w:val="FooterChar"/>
    <w:uiPriority w:val="99"/>
    <w:unhideWhenUsed/>
    <w:rsid w:val="00BC1C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C31"/>
  </w:style>
  <w:style w:type="character" w:styleId="UnresolvedMention">
    <w:name w:val="Unresolved Mention"/>
    <w:basedOn w:val="DefaultParagraphFont"/>
    <w:uiPriority w:val="99"/>
    <w:semiHidden/>
    <w:unhideWhenUsed/>
    <w:rsid w:val="002163C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B6071"/>
    <w:rPr>
      <w:rFonts w:ascii="Source Sans Pro" w:hAnsi="Source Sans Pro" w:cs="Arial"/>
      <w:b/>
      <w:bCs/>
      <w:color w:val="8FB433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8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edia.office@hta.org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4554fe-59b8-463c-b833-67b87f9f1ed5" xsi:nil="true"/>
    <lcf76f155ced4ddcb4097134ff3c332f xmlns="534b4aeb-0742-455d-8637-6efbb47bec87">
      <Terms xmlns="http://schemas.microsoft.com/office/infopath/2007/PartnerControls"/>
    </lcf76f155ced4ddcb4097134ff3c332f>
    <SharedWithUsers xmlns="fc4554fe-59b8-463c-b833-67b87f9f1ed5">
      <UserInfo>
        <DisplayName>Jennifer Pheasey</DisplayName>
        <AccountId>17</AccountId>
        <AccountType/>
      </UserInfo>
      <UserInfo>
        <DisplayName>David Lydiat</DisplayName>
        <AccountId>16</AccountId>
        <AccountType/>
      </UserInfo>
      <UserInfo>
        <DisplayName>Sally Cullimore</DisplayName>
        <AccountId>22</AccountId>
        <AccountType/>
      </UserInfo>
      <UserInfo>
        <DisplayName>Katie Neenan</DisplayName>
        <AccountId>20</AccountId>
        <AccountType/>
      </UserInfo>
      <UserInfo>
        <DisplayName>Melissa Gerbaldi</DisplayName>
        <AccountId>9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03F6303AC29D4BB414FA0B06EB8278" ma:contentTypeVersion="11" ma:contentTypeDescription="Create a new document." ma:contentTypeScope="" ma:versionID="7bf857c2aa580f093d1eebf6fa602219">
  <xsd:schema xmlns:xsd="http://www.w3.org/2001/XMLSchema" xmlns:xs="http://www.w3.org/2001/XMLSchema" xmlns:p="http://schemas.microsoft.com/office/2006/metadata/properties" xmlns:ns2="534b4aeb-0742-455d-8637-6efbb47bec87" xmlns:ns3="fc4554fe-59b8-463c-b833-67b87f9f1ed5" targetNamespace="http://schemas.microsoft.com/office/2006/metadata/properties" ma:root="true" ma:fieldsID="4fe8aba549a034d6b13acf781f0b243d" ns2:_="" ns3:_="">
    <xsd:import namespace="534b4aeb-0742-455d-8637-6efbb47bec87"/>
    <xsd:import namespace="fc4554fe-59b8-463c-b833-67b87f9f1e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4b4aeb-0742-455d-8637-6efbb47bec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7329e42-659e-446b-8389-c811c80968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554fe-59b8-463c-b833-67b87f9f1ed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6eeb1fd-fb7e-44ce-960b-613a2c2e8504}" ma:internalName="TaxCatchAll" ma:showField="CatchAllData" ma:web="fc4554fe-59b8-463c-b833-67b87f9f1e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F32CC4-9549-41BD-8420-822A013BB8C2}">
  <ds:schemaRefs>
    <ds:schemaRef ds:uri="http://schemas.microsoft.com/office/2006/metadata/properties"/>
    <ds:schemaRef ds:uri="http://schemas.microsoft.com/office/infopath/2007/PartnerControls"/>
    <ds:schemaRef ds:uri="fc4554fe-59b8-463c-b833-67b87f9f1ed5"/>
    <ds:schemaRef ds:uri="534b4aeb-0742-455d-8637-6efbb47bec87"/>
  </ds:schemaRefs>
</ds:datastoreItem>
</file>

<file path=customXml/itemProps2.xml><?xml version="1.0" encoding="utf-8"?>
<ds:datastoreItem xmlns:ds="http://schemas.openxmlformats.org/officeDocument/2006/customXml" ds:itemID="{91C6690D-8714-439A-93C9-DD735BE5D5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DDDAC3-056F-4A3E-AEC5-DB6E012B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4b4aeb-0742-455d-8637-6efbb47bec87"/>
    <ds:schemaRef ds:uri="fc4554fe-59b8-463c-b833-67b87f9f1e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91EA9C-55F6-4402-9BE5-5276E04A0B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1900</Characters>
  <Application>Microsoft Office Word</Application>
  <DocSecurity>0</DocSecurity>
  <Lines>15</Lines>
  <Paragraphs>4</Paragraphs>
  <ScaleCrop>false</ScaleCrop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Gerbaldi</dc:creator>
  <cp:keywords/>
  <dc:description/>
  <cp:lastModifiedBy>Melissa Gerbaldi</cp:lastModifiedBy>
  <cp:revision>3</cp:revision>
  <cp:lastPrinted>2019-07-09T09:08:00Z</cp:lastPrinted>
  <dcterms:created xsi:type="dcterms:W3CDTF">2023-04-19T12:31:00Z</dcterms:created>
  <dcterms:modified xsi:type="dcterms:W3CDTF">2023-04-21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03F6303AC29D4BB414FA0B06EB8278</vt:lpwstr>
  </property>
  <property fmtid="{D5CDD505-2E9C-101B-9397-08002B2CF9AE}" pid="3" name="MediaServiceImageTags">
    <vt:lpwstr/>
  </property>
  <property fmtid="{D5CDD505-2E9C-101B-9397-08002B2CF9AE}" pid="4" name="GrammarlyDocumentId">
    <vt:lpwstr>36b2b7ea4fb61f67c4f5ba7366d67037922753203a8466679dc856f1ef436314</vt:lpwstr>
  </property>
</Properties>
</file>